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861C3" w14:paraId="31328DF8" w14:textId="77777777" w:rsidTr="00A861C3">
        <w:tc>
          <w:tcPr>
            <w:tcW w:w="9350" w:type="dxa"/>
            <w:shd w:val="clear" w:color="auto" w:fill="000000" w:themeFill="text1"/>
          </w:tcPr>
          <w:p w14:paraId="50B0FEFA" w14:textId="06ADA5C5" w:rsidR="00A861C3" w:rsidRPr="00A861C3" w:rsidRDefault="00A861C3" w:rsidP="00A861C3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A861C3">
              <w:rPr>
                <w:rFonts w:ascii="Century Gothic" w:hAnsi="Century Gothic"/>
                <w:b/>
                <w:bCs/>
                <w:sz w:val="32"/>
                <w:szCs w:val="32"/>
              </w:rPr>
              <w:t>The Black Death</w:t>
            </w:r>
          </w:p>
        </w:tc>
      </w:tr>
    </w:tbl>
    <w:p w14:paraId="51D0326C" w14:textId="2C419ACB" w:rsidR="00FF13F0" w:rsidRDefault="00A861C3">
      <w:pPr>
        <w:rPr>
          <w:rFonts w:ascii="Arial" w:hAnsi="Arial" w:cs="Arial"/>
        </w:rPr>
      </w:pPr>
      <w:r>
        <w:rPr>
          <w:rFonts w:ascii="Arial" w:hAnsi="Arial" w:cs="Arial"/>
        </w:rPr>
        <w:t>Directions: While watching the video on the Black Death, answer the following questions.</w:t>
      </w:r>
      <w:r w:rsidR="007052E0">
        <w:rPr>
          <w:rFonts w:ascii="Arial" w:hAnsi="Arial" w:cs="Arial"/>
        </w:rPr>
        <w:t xml:space="preserve"> </w:t>
      </w:r>
      <w:hyperlink r:id="rId7" w:history="1">
        <w:r w:rsidR="007052E0" w:rsidRPr="00DB0068">
          <w:rPr>
            <w:rStyle w:val="Hyperlink"/>
            <w:rFonts w:ascii="Arial" w:hAnsi="Arial" w:cs="Arial"/>
          </w:rPr>
          <w:t>https://www.youtube.com/watch?v=Ql1ZxYM5ebU</w:t>
        </w:r>
      </w:hyperlink>
    </w:p>
    <w:p w14:paraId="306EEF85" w14:textId="512F83F3" w:rsidR="00A861C3" w:rsidRDefault="007052E0" w:rsidP="00A861C3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What was Yersinia Pestis?</w:t>
      </w:r>
    </w:p>
    <w:p w14:paraId="26E5CF48" w14:textId="05ED3467" w:rsidR="007052E0" w:rsidRDefault="007052E0" w:rsidP="007052E0">
      <w:pPr>
        <w:rPr>
          <w:rFonts w:ascii="Arial" w:hAnsi="Arial" w:cs="Arial"/>
        </w:rPr>
      </w:pPr>
    </w:p>
    <w:p w14:paraId="7800016C" w14:textId="33437A4E" w:rsidR="007052E0" w:rsidRDefault="007052E0" w:rsidP="007052E0">
      <w:pPr>
        <w:rPr>
          <w:rFonts w:ascii="Arial" w:hAnsi="Arial" w:cs="Arial"/>
        </w:rPr>
      </w:pPr>
    </w:p>
    <w:p w14:paraId="3EB7D5BB" w14:textId="0F937664" w:rsidR="007052E0" w:rsidRDefault="00EC7019" w:rsidP="007052E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How did the plague get into the city of Caffa?</w:t>
      </w:r>
    </w:p>
    <w:p w14:paraId="5EC71BF9" w14:textId="77777777" w:rsidR="00EC7019" w:rsidRDefault="00EC7019" w:rsidP="00EC7019">
      <w:pPr>
        <w:rPr>
          <w:rFonts w:ascii="Arial" w:hAnsi="Arial" w:cs="Arial"/>
        </w:rPr>
      </w:pPr>
    </w:p>
    <w:p w14:paraId="5F6BDAEF" w14:textId="47BAECFF" w:rsidR="00EC7019" w:rsidRDefault="00EC7019" w:rsidP="00EC7019">
      <w:pPr>
        <w:rPr>
          <w:rFonts w:ascii="Arial" w:hAnsi="Arial" w:cs="Arial"/>
        </w:rPr>
      </w:pPr>
    </w:p>
    <w:p w14:paraId="6922DB3C" w14:textId="72E5F610" w:rsidR="00EC7019" w:rsidRDefault="004A15BB" w:rsidP="00EC701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How did the Black Death get into Messina?</w:t>
      </w:r>
    </w:p>
    <w:p w14:paraId="5A048267" w14:textId="7A0B898C" w:rsidR="004A15BB" w:rsidRDefault="004A15BB" w:rsidP="004A15BB">
      <w:pPr>
        <w:rPr>
          <w:rFonts w:ascii="Arial" w:hAnsi="Arial" w:cs="Arial"/>
        </w:rPr>
      </w:pPr>
    </w:p>
    <w:p w14:paraId="27A8C1C9" w14:textId="101F14AA" w:rsidR="004A15BB" w:rsidRDefault="004A15BB" w:rsidP="004A15BB">
      <w:pPr>
        <w:rPr>
          <w:rFonts w:ascii="Arial" w:hAnsi="Arial" w:cs="Arial"/>
        </w:rPr>
      </w:pPr>
    </w:p>
    <w:p w14:paraId="13686CAA" w14:textId="065486E1" w:rsidR="004A15BB" w:rsidRDefault="004F1C45" w:rsidP="004A15B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Who were the main carriers of the plague, causing it to spread from China to Europe?</w:t>
      </w:r>
    </w:p>
    <w:p w14:paraId="1F843875" w14:textId="3162356B" w:rsidR="004F1C45" w:rsidRDefault="004F1C45" w:rsidP="004F1C45">
      <w:pPr>
        <w:rPr>
          <w:rFonts w:ascii="Arial" w:hAnsi="Arial" w:cs="Arial"/>
        </w:rPr>
      </w:pPr>
    </w:p>
    <w:p w14:paraId="1FA81C4B" w14:textId="77777777" w:rsidR="00396876" w:rsidRDefault="00396876" w:rsidP="004F1C45">
      <w:pPr>
        <w:rPr>
          <w:rFonts w:ascii="Arial" w:hAnsi="Arial" w:cs="Arial"/>
        </w:rPr>
      </w:pPr>
    </w:p>
    <w:p w14:paraId="19483121" w14:textId="0A6099CA" w:rsidR="004F1C45" w:rsidRDefault="00396876" w:rsidP="004F1C4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Circle the picture(s) that is depicting the Black Death based on the information from the video.</w:t>
      </w:r>
    </w:p>
    <w:p w14:paraId="36F892BB" w14:textId="448DB58C" w:rsidR="00396876" w:rsidRDefault="000B2361" w:rsidP="00396876">
      <w:p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>
        <w:rPr>
          <w:noProof/>
        </w:rPr>
        <w:drawing>
          <wp:inline distT="0" distB="0" distL="0" distR="0" wp14:anchorId="517147C8" wp14:editId="716733A1">
            <wp:extent cx="1864626" cy="1459230"/>
            <wp:effectExtent l="0" t="0" r="2540" b="7620"/>
            <wp:docPr id="2" name="Picture 2" descr="A picture containing text, indoor, fabr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indoor, fabr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1680" cy="146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</w:rPr>
        <w:t xml:space="preserve">     </w:t>
      </w:r>
      <w:r>
        <w:rPr>
          <w:noProof/>
        </w:rPr>
        <w:drawing>
          <wp:inline distT="0" distB="0" distL="0" distR="0" wp14:anchorId="6935B5E1" wp14:editId="06A1F6C2">
            <wp:extent cx="1604010" cy="1545619"/>
            <wp:effectExtent l="0" t="0" r="0" b="0"/>
            <wp:docPr id="3" name="Picture 3" descr="A picture containing text, book, fabr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book, fabr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0700" cy="1552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</w:rPr>
        <w:t xml:space="preserve">     </w:t>
      </w:r>
      <w:r>
        <w:rPr>
          <w:noProof/>
        </w:rPr>
        <w:drawing>
          <wp:inline distT="0" distB="0" distL="0" distR="0" wp14:anchorId="0B477E0C" wp14:editId="60F8D199">
            <wp:extent cx="1117600" cy="1588517"/>
            <wp:effectExtent l="0" t="0" r="6350" b="0"/>
            <wp:docPr id="4" name="Picture 4" descr="A picture containing text, b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boo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5560" cy="1599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7A82F8" w14:textId="5365D489" w:rsidR="000B2361" w:rsidRDefault="000B2361" w:rsidP="000B2361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Why did peasants</w:t>
      </w:r>
      <w:r w:rsidR="007F2171">
        <w:rPr>
          <w:rFonts w:ascii="Arial" w:hAnsi="Arial" w:cs="Arial"/>
        </w:rPr>
        <w:t xml:space="preserve"> demand higher wages?</w:t>
      </w:r>
    </w:p>
    <w:p w14:paraId="783776E5" w14:textId="7647CAAA" w:rsidR="007F2171" w:rsidRDefault="007F2171" w:rsidP="007F2171">
      <w:pPr>
        <w:rPr>
          <w:rFonts w:ascii="Arial" w:hAnsi="Arial" w:cs="Arial"/>
        </w:rPr>
      </w:pPr>
    </w:p>
    <w:p w14:paraId="3B36D72A" w14:textId="41E94664" w:rsidR="007F2171" w:rsidRDefault="007F2171" w:rsidP="007F2171">
      <w:pPr>
        <w:rPr>
          <w:rFonts w:ascii="Arial" w:hAnsi="Arial" w:cs="Arial"/>
        </w:rPr>
      </w:pPr>
    </w:p>
    <w:p w14:paraId="2D3E45E4" w14:textId="427617BF" w:rsidR="007F2171" w:rsidRDefault="00C47D30" w:rsidP="007F2171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Why did the Flagellants whip themselves?</w:t>
      </w:r>
    </w:p>
    <w:p w14:paraId="4779E53C" w14:textId="2473AE34" w:rsidR="00C47D30" w:rsidRDefault="00C47D30" w:rsidP="00C47D30">
      <w:pPr>
        <w:rPr>
          <w:rFonts w:ascii="Arial" w:hAnsi="Arial" w:cs="Arial"/>
        </w:rPr>
      </w:pPr>
    </w:p>
    <w:p w14:paraId="04EECC0C" w14:textId="5816A2F4" w:rsidR="00C47D30" w:rsidRDefault="00C47D30" w:rsidP="00C47D30">
      <w:pPr>
        <w:rPr>
          <w:rFonts w:ascii="Arial" w:hAnsi="Arial" w:cs="Arial"/>
        </w:rPr>
      </w:pPr>
    </w:p>
    <w:p w14:paraId="77764620" w14:textId="2F50ED52" w:rsidR="00C47D30" w:rsidRDefault="00D55C2B" w:rsidP="00C47D30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Why did the suffering from the Black Death not end in the 1330s?</w:t>
      </w:r>
    </w:p>
    <w:p w14:paraId="4EAD2FBE" w14:textId="52EC64C4" w:rsidR="00D55C2B" w:rsidRDefault="00D55C2B" w:rsidP="00D55C2B">
      <w:pPr>
        <w:rPr>
          <w:rFonts w:ascii="Arial" w:hAnsi="Arial" w:cs="Arial"/>
        </w:rPr>
      </w:pPr>
    </w:p>
    <w:p w14:paraId="51E293F0" w14:textId="7C52303B" w:rsidR="00D55C2B" w:rsidRDefault="00D55C2B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55C2B" w14:paraId="2A57F678" w14:textId="77777777" w:rsidTr="009D6FE2">
        <w:tc>
          <w:tcPr>
            <w:tcW w:w="9350" w:type="dxa"/>
            <w:shd w:val="clear" w:color="auto" w:fill="000000" w:themeFill="text1"/>
          </w:tcPr>
          <w:p w14:paraId="495DB0E4" w14:textId="77777777" w:rsidR="00D55C2B" w:rsidRPr="00A861C3" w:rsidRDefault="00D55C2B" w:rsidP="009D6FE2">
            <w:pPr>
              <w:jc w:val="center"/>
              <w:rPr>
                <w:rFonts w:ascii="Century Gothic" w:hAnsi="Century Gothic"/>
                <w:b/>
                <w:bCs/>
                <w:sz w:val="32"/>
                <w:szCs w:val="32"/>
              </w:rPr>
            </w:pPr>
            <w:r w:rsidRPr="00A861C3">
              <w:rPr>
                <w:rFonts w:ascii="Century Gothic" w:hAnsi="Century Gothic"/>
                <w:b/>
                <w:bCs/>
                <w:sz w:val="32"/>
                <w:szCs w:val="32"/>
              </w:rPr>
              <w:t>The Black Death</w:t>
            </w:r>
          </w:p>
        </w:tc>
      </w:tr>
    </w:tbl>
    <w:p w14:paraId="0B9712B1" w14:textId="77777777" w:rsidR="00D55C2B" w:rsidRDefault="00D55C2B" w:rsidP="00D55C2B">
      <w:pPr>
        <w:rPr>
          <w:rFonts w:ascii="Arial" w:hAnsi="Arial" w:cs="Arial"/>
        </w:rPr>
      </w:pPr>
      <w:r>
        <w:rPr>
          <w:rFonts w:ascii="Arial" w:hAnsi="Arial" w:cs="Arial"/>
        </w:rPr>
        <w:t xml:space="preserve">Directions: While watching the video on the Black Death, answer the following questions. </w:t>
      </w:r>
      <w:hyperlink r:id="rId11" w:history="1">
        <w:r w:rsidRPr="00DB0068">
          <w:rPr>
            <w:rStyle w:val="Hyperlink"/>
            <w:rFonts w:ascii="Arial" w:hAnsi="Arial" w:cs="Arial"/>
          </w:rPr>
          <w:t>https://www.youtube.com/watch?v=Ql1ZxYM5ebU</w:t>
        </w:r>
      </w:hyperlink>
    </w:p>
    <w:p w14:paraId="3DB4D383" w14:textId="77777777" w:rsidR="00D55C2B" w:rsidRDefault="00D55C2B" w:rsidP="00D55C2B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What was Yersinia Pestis?</w:t>
      </w:r>
    </w:p>
    <w:p w14:paraId="27880C29" w14:textId="02794470" w:rsidR="00D55C2B" w:rsidRPr="00D55C2B" w:rsidRDefault="00D55C2B" w:rsidP="00D55C2B">
      <w:pPr>
        <w:pStyle w:val="ListParagraph"/>
        <w:numPr>
          <w:ilvl w:val="1"/>
          <w:numId w:val="4"/>
        </w:numPr>
        <w:rPr>
          <w:rFonts w:ascii="Arial" w:hAnsi="Arial" w:cs="Arial"/>
        </w:rPr>
      </w:pPr>
      <w:r w:rsidRPr="00D55C2B">
        <w:rPr>
          <w:rFonts w:ascii="Arial" w:hAnsi="Arial" w:cs="Arial"/>
        </w:rPr>
        <w:t xml:space="preserve">Bacteria that </w:t>
      </w:r>
      <w:proofErr w:type="gramStart"/>
      <w:r w:rsidRPr="00D55C2B">
        <w:rPr>
          <w:rFonts w:ascii="Arial" w:hAnsi="Arial" w:cs="Arial"/>
        </w:rPr>
        <w:t>causes</w:t>
      </w:r>
      <w:proofErr w:type="gramEnd"/>
      <w:r w:rsidRPr="00D55C2B">
        <w:rPr>
          <w:rFonts w:ascii="Arial" w:hAnsi="Arial" w:cs="Arial"/>
        </w:rPr>
        <w:t xml:space="preserve"> the Bubonic Plague.</w:t>
      </w:r>
    </w:p>
    <w:p w14:paraId="0143211B" w14:textId="77777777" w:rsidR="00D55C2B" w:rsidRPr="00D55C2B" w:rsidRDefault="00D55C2B" w:rsidP="00D55C2B">
      <w:pPr>
        <w:pStyle w:val="ListParagraph"/>
        <w:ind w:left="1440"/>
        <w:rPr>
          <w:rFonts w:ascii="Arial" w:hAnsi="Arial" w:cs="Arial"/>
        </w:rPr>
      </w:pPr>
    </w:p>
    <w:p w14:paraId="29475112" w14:textId="77777777" w:rsidR="00D55C2B" w:rsidRDefault="00D55C2B" w:rsidP="00D55C2B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How did the plague get into the city of Caffa?</w:t>
      </w:r>
    </w:p>
    <w:p w14:paraId="39A03A97" w14:textId="39A7743F" w:rsidR="00D55C2B" w:rsidRDefault="00D55C2B" w:rsidP="00D55C2B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The Mongols catapulted dead bodies of plague victims into the city.</w:t>
      </w:r>
    </w:p>
    <w:p w14:paraId="682368F4" w14:textId="77777777" w:rsidR="00D55C2B" w:rsidRPr="00D55C2B" w:rsidRDefault="00D55C2B" w:rsidP="00D55C2B">
      <w:pPr>
        <w:pStyle w:val="ListParagraph"/>
        <w:ind w:left="1440"/>
        <w:rPr>
          <w:rFonts w:ascii="Arial" w:hAnsi="Arial" w:cs="Arial"/>
        </w:rPr>
      </w:pPr>
    </w:p>
    <w:p w14:paraId="52F4771D" w14:textId="77777777" w:rsidR="00D55C2B" w:rsidRDefault="00D55C2B" w:rsidP="00D55C2B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How did the Black Death get into Messina?</w:t>
      </w:r>
    </w:p>
    <w:p w14:paraId="674D4E1E" w14:textId="3D14FD81" w:rsidR="00D55C2B" w:rsidRDefault="00D55C2B" w:rsidP="00D55C2B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 w:rsidRPr="00D55C2B">
        <w:rPr>
          <w:rFonts w:ascii="Arial" w:hAnsi="Arial" w:cs="Arial"/>
        </w:rPr>
        <w:t>Sailors carried the illness from Caffa to Messina and when their ship was docked, rats carrying infected fleas escaped the ship and went into the city.</w:t>
      </w:r>
    </w:p>
    <w:p w14:paraId="694E1C32" w14:textId="77777777" w:rsidR="00D55C2B" w:rsidRPr="00D55C2B" w:rsidRDefault="00D55C2B" w:rsidP="00D55C2B">
      <w:pPr>
        <w:pStyle w:val="ListParagraph"/>
        <w:ind w:left="1440"/>
        <w:rPr>
          <w:rFonts w:ascii="Arial" w:hAnsi="Arial" w:cs="Arial"/>
        </w:rPr>
      </w:pPr>
    </w:p>
    <w:p w14:paraId="1BBAD0AF" w14:textId="77777777" w:rsidR="00D55C2B" w:rsidRDefault="00D55C2B" w:rsidP="00D55C2B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Who were the main carriers of the plague, causing it to spread from China to Europe?</w:t>
      </w:r>
    </w:p>
    <w:p w14:paraId="68E47FBF" w14:textId="5AC3BFEF" w:rsidR="00D55C2B" w:rsidRPr="00D55C2B" w:rsidRDefault="00D55C2B" w:rsidP="00D55C2B">
      <w:pPr>
        <w:pStyle w:val="ListParagraph"/>
        <w:numPr>
          <w:ilvl w:val="1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Humans</w:t>
      </w:r>
    </w:p>
    <w:p w14:paraId="2105A8BE" w14:textId="77777777" w:rsidR="00D55C2B" w:rsidRDefault="00D55C2B" w:rsidP="00D55C2B">
      <w:pPr>
        <w:rPr>
          <w:rFonts w:ascii="Arial" w:hAnsi="Arial" w:cs="Arial"/>
        </w:rPr>
      </w:pPr>
    </w:p>
    <w:p w14:paraId="71273924" w14:textId="007DACB9" w:rsidR="00D55C2B" w:rsidRDefault="00D55C2B" w:rsidP="00D55C2B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057EDDA" wp14:editId="46364508">
                <wp:simplePos x="0" y="0"/>
                <wp:positionH relativeFrom="column">
                  <wp:posOffset>3873500</wp:posOffset>
                </wp:positionH>
                <wp:positionV relativeFrom="paragraph">
                  <wp:posOffset>414655</wp:posOffset>
                </wp:positionV>
                <wp:extent cx="1219200" cy="1765300"/>
                <wp:effectExtent l="0" t="0" r="19050" b="2540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1765300"/>
                        </a:xfrm>
                        <a:prstGeom prst="rect">
                          <a:avLst/>
                        </a:prstGeom>
                        <a:noFill/>
                        <a:ln w="19050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9D87CFA" id="Rectangle 8" o:spid="_x0000_s1026" style="position:absolute;margin-left:305pt;margin-top:32.65pt;width:96pt;height:13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" filled="f" strokecolor="#1f3763 [1604]" strokeweight="1.5pt"/>
            </w:pict>
          </mc:Fallback>
        </mc:AlternateContent>
      </w:r>
      <w:r>
        <w:rPr>
          <w:rFonts w:ascii="Arial" w:hAnsi="Arial" w:cs="Arial"/>
        </w:rPr>
        <w:t>Circle the picture(s) that is depicting the Black Death based on the information from the video.</w:t>
      </w:r>
    </w:p>
    <w:p w14:paraId="08C81C28" w14:textId="77777777" w:rsidR="00D55C2B" w:rsidRDefault="00D55C2B" w:rsidP="00D55C2B">
      <w:p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>
        <w:rPr>
          <w:noProof/>
        </w:rPr>
        <w:drawing>
          <wp:inline distT="0" distB="0" distL="0" distR="0" wp14:anchorId="16F70278" wp14:editId="1D266207">
            <wp:extent cx="1864626" cy="1459230"/>
            <wp:effectExtent l="0" t="0" r="2540" b="7620"/>
            <wp:docPr id="5" name="Picture 5" descr="A picture containing text, indoor, fabr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indoor, fabr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1680" cy="146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</w:rPr>
        <w:t xml:space="preserve">     </w:t>
      </w:r>
      <w:r>
        <w:rPr>
          <w:noProof/>
        </w:rPr>
        <w:drawing>
          <wp:inline distT="0" distB="0" distL="0" distR="0" wp14:anchorId="648B755E" wp14:editId="55227449">
            <wp:extent cx="1604010" cy="1545619"/>
            <wp:effectExtent l="0" t="0" r="0" b="0"/>
            <wp:docPr id="6" name="Picture 6" descr="A picture containing text, book, fabr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book, fabric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0700" cy="1552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</w:rPr>
        <w:t xml:space="preserve">     </w:t>
      </w:r>
      <w:r w:rsidRPr="00D55C2B">
        <w:rPr>
          <w:noProof/>
          <w:highlight w:val="yellow"/>
        </w:rPr>
        <w:drawing>
          <wp:inline distT="0" distB="0" distL="0" distR="0" wp14:anchorId="25D3E5E5" wp14:editId="4D273FB5">
            <wp:extent cx="1117600" cy="1588517"/>
            <wp:effectExtent l="0" t="0" r="6350" b="0"/>
            <wp:docPr id="7" name="Picture 7" descr="A picture containing text, boo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book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5560" cy="15998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ECEA97" w14:textId="77777777" w:rsidR="00D55C2B" w:rsidRDefault="00D55C2B" w:rsidP="00D55C2B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Why did peasants demand higher wages?</w:t>
      </w:r>
    </w:p>
    <w:p w14:paraId="3269D43A" w14:textId="5062F208" w:rsidR="00D55C2B" w:rsidRDefault="00D55C2B" w:rsidP="00D55C2B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 w:rsidRPr="00D55C2B">
        <w:rPr>
          <w:rFonts w:ascii="Arial" w:hAnsi="Arial" w:cs="Arial"/>
        </w:rPr>
        <w:t>There were not enough people to handle all the work and thus, they demanded higher wages.</w:t>
      </w:r>
    </w:p>
    <w:p w14:paraId="7EEBF3AB" w14:textId="77777777" w:rsidR="00D55C2B" w:rsidRPr="00D55C2B" w:rsidRDefault="00D55C2B" w:rsidP="00D55C2B">
      <w:pPr>
        <w:pStyle w:val="ListParagraph"/>
        <w:ind w:left="1440"/>
        <w:rPr>
          <w:rFonts w:ascii="Arial" w:hAnsi="Arial" w:cs="Arial"/>
        </w:rPr>
      </w:pPr>
    </w:p>
    <w:p w14:paraId="20FF8373" w14:textId="3CEFF45D" w:rsidR="00D55C2B" w:rsidRDefault="00D55C2B" w:rsidP="00D55C2B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Why did the Flagellants whip themselves?</w:t>
      </w:r>
    </w:p>
    <w:p w14:paraId="2FBF7D8C" w14:textId="134EA21F" w:rsidR="00D55C2B" w:rsidRDefault="00D55C2B" w:rsidP="00D55C2B">
      <w:pPr>
        <w:pStyle w:val="ListParagraph"/>
        <w:numPr>
          <w:ilvl w:val="1"/>
          <w:numId w:val="5"/>
        </w:numPr>
        <w:ind w:left="1440" w:hanging="360"/>
        <w:rPr>
          <w:rFonts w:ascii="Arial" w:hAnsi="Arial" w:cs="Arial"/>
        </w:rPr>
      </w:pPr>
      <w:r w:rsidRPr="001C4052">
        <w:rPr>
          <w:rFonts w:ascii="Arial" w:hAnsi="Arial" w:cs="Arial"/>
        </w:rPr>
        <w:t xml:space="preserve">In hopes that God </w:t>
      </w:r>
      <w:r w:rsidR="001C4052" w:rsidRPr="001C4052">
        <w:rPr>
          <w:rFonts w:ascii="Arial" w:hAnsi="Arial" w:cs="Arial"/>
        </w:rPr>
        <w:t>would be merciful to them.</w:t>
      </w:r>
    </w:p>
    <w:p w14:paraId="4AAE3BE1" w14:textId="77777777" w:rsidR="001C4052" w:rsidRPr="001C4052" w:rsidRDefault="001C4052" w:rsidP="001C4052">
      <w:pPr>
        <w:pStyle w:val="ListParagraph"/>
        <w:ind w:left="1440"/>
        <w:rPr>
          <w:rFonts w:ascii="Arial" w:hAnsi="Arial" w:cs="Arial"/>
        </w:rPr>
      </w:pPr>
    </w:p>
    <w:p w14:paraId="60401F20" w14:textId="193BFE8F" w:rsidR="00D55C2B" w:rsidRDefault="00D55C2B" w:rsidP="00D55C2B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Why did the suffering from the Black Death not end in the 1330s?</w:t>
      </w:r>
    </w:p>
    <w:p w14:paraId="2DA162EE" w14:textId="310785E8" w:rsidR="001C4052" w:rsidRDefault="001C4052" w:rsidP="001C4052">
      <w:pPr>
        <w:pStyle w:val="ListParagraph"/>
        <w:numPr>
          <w:ilvl w:val="1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It continued to reoccur in Europe for centuries to come, like in 1665.</w:t>
      </w:r>
    </w:p>
    <w:p w14:paraId="08A8D4AD" w14:textId="7E1F5B7D" w:rsidR="007B2968" w:rsidRDefault="007B2968" w:rsidP="007B2968">
      <w:pPr>
        <w:rPr>
          <w:rFonts w:ascii="Arial" w:hAnsi="Arial" w:cs="Arial"/>
        </w:rPr>
      </w:pPr>
    </w:p>
    <w:p w14:paraId="1405BDE1" w14:textId="4179AAF5" w:rsidR="007B2968" w:rsidRDefault="007B2968" w:rsidP="007B2968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Google Doc: </w:t>
      </w:r>
      <w:hyperlink r:id="rId12" w:history="1">
        <w:r w:rsidRPr="00DB0068">
          <w:rPr>
            <w:rStyle w:val="Hyperlink"/>
            <w:rFonts w:ascii="Arial" w:hAnsi="Arial" w:cs="Arial"/>
            <w:b/>
            <w:bCs/>
          </w:rPr>
          <w:t>https://docs.google.com/document/d/1eArIV0KjOgmiOcpyL_y5Sn2b8JXrayqbAb1fD3bblp8/copy</w:t>
        </w:r>
      </w:hyperlink>
    </w:p>
    <w:p w14:paraId="781143A9" w14:textId="77777777" w:rsidR="00D55C2B" w:rsidRPr="00D55C2B" w:rsidRDefault="00D55C2B" w:rsidP="00D55C2B">
      <w:pPr>
        <w:rPr>
          <w:rFonts w:ascii="Arial" w:hAnsi="Arial" w:cs="Arial"/>
        </w:rPr>
      </w:pPr>
    </w:p>
    <w:sectPr w:rsidR="00D55C2B" w:rsidRPr="00D55C2B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B18DEF" w14:textId="77777777" w:rsidR="00152E26" w:rsidRDefault="00152E26" w:rsidP="00A861C3">
      <w:pPr>
        <w:spacing w:after="0" w:line="240" w:lineRule="auto"/>
      </w:pPr>
      <w:r>
        <w:separator/>
      </w:r>
    </w:p>
  </w:endnote>
  <w:endnote w:type="continuationSeparator" w:id="0">
    <w:p w14:paraId="447F2C30" w14:textId="77777777" w:rsidR="00152E26" w:rsidRDefault="00152E26" w:rsidP="00A861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4364F1" w14:textId="77777777" w:rsidR="00152E26" w:rsidRDefault="00152E26" w:rsidP="00A861C3">
      <w:pPr>
        <w:spacing w:after="0" w:line="240" w:lineRule="auto"/>
      </w:pPr>
      <w:r>
        <w:separator/>
      </w:r>
    </w:p>
  </w:footnote>
  <w:footnote w:type="continuationSeparator" w:id="0">
    <w:p w14:paraId="6CBB78A7" w14:textId="77777777" w:rsidR="00152E26" w:rsidRDefault="00152E26" w:rsidP="00A861C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278D2C" w14:textId="4C1DAB9F" w:rsidR="00A861C3" w:rsidRPr="00A861C3" w:rsidRDefault="00A861C3">
    <w:pPr>
      <w:pStyle w:val="Header"/>
      <w:rPr>
        <w:rFonts w:ascii="Arial" w:hAnsi="Arial" w:cs="Arial"/>
      </w:rPr>
    </w:pPr>
  </w:p>
  <w:p w14:paraId="294DDE49" w14:textId="2F276A61" w:rsidR="00A861C3" w:rsidRPr="00A861C3" w:rsidRDefault="00A861C3">
    <w:pPr>
      <w:pStyle w:val="Header"/>
      <w:rPr>
        <w:rFonts w:ascii="Arial" w:hAnsi="Arial" w:cs="Arial"/>
      </w:rPr>
    </w:pPr>
    <w:r w:rsidRPr="00A861C3">
      <w:rPr>
        <w:rFonts w:ascii="Arial" w:hAnsi="Arial" w:cs="Arial"/>
      </w:rPr>
      <w:t>Name:____________________________________________________  Period: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C7335B"/>
    <w:multiLevelType w:val="hybridMultilevel"/>
    <w:tmpl w:val="56D0D6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022F59"/>
    <w:multiLevelType w:val="hybridMultilevel"/>
    <w:tmpl w:val="46B88B76"/>
    <w:lvl w:ilvl="0" w:tplc="04090001">
      <w:start w:val="1"/>
      <w:numFmt w:val="bullet"/>
      <w:lvlText w:val=""/>
      <w:lvlJc w:val="left"/>
      <w:pPr>
        <w:ind w:left="504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1B148B"/>
    <w:multiLevelType w:val="hybridMultilevel"/>
    <w:tmpl w:val="0EB23462"/>
    <w:lvl w:ilvl="0" w:tplc="04090001">
      <w:start w:val="1"/>
      <w:numFmt w:val="bullet"/>
      <w:lvlText w:val=""/>
      <w:lvlJc w:val="left"/>
      <w:pPr>
        <w:ind w:left="504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5B3E1C"/>
    <w:multiLevelType w:val="hybridMultilevel"/>
    <w:tmpl w:val="0E7E56FE"/>
    <w:lvl w:ilvl="0" w:tplc="04090001">
      <w:start w:val="1"/>
      <w:numFmt w:val="bullet"/>
      <w:lvlText w:val=""/>
      <w:lvlJc w:val="left"/>
      <w:pPr>
        <w:ind w:left="504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C06F01"/>
    <w:multiLevelType w:val="hybridMultilevel"/>
    <w:tmpl w:val="56D0D6A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0NDAyMzaxtDQ0MzFS0lEKTi0uzszPAykwrAUAANUH8ywAAAA="/>
  </w:docVars>
  <w:rsids>
    <w:rsidRoot w:val="00A861C3"/>
    <w:rsid w:val="000B2361"/>
    <w:rsid w:val="00152E26"/>
    <w:rsid w:val="001C4052"/>
    <w:rsid w:val="00396876"/>
    <w:rsid w:val="004A15BB"/>
    <w:rsid w:val="004F1C45"/>
    <w:rsid w:val="00616556"/>
    <w:rsid w:val="007052E0"/>
    <w:rsid w:val="007B2968"/>
    <w:rsid w:val="007F2171"/>
    <w:rsid w:val="009049A3"/>
    <w:rsid w:val="00A861C3"/>
    <w:rsid w:val="00C47D30"/>
    <w:rsid w:val="00D55C2B"/>
    <w:rsid w:val="00EC7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86C3BE"/>
  <w15:chartTrackingRefBased/>
  <w15:docId w15:val="{6616F3DE-81B3-4B2B-B6FE-6FEA6EA09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861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861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61C3"/>
  </w:style>
  <w:style w:type="paragraph" w:styleId="Footer">
    <w:name w:val="footer"/>
    <w:basedOn w:val="Normal"/>
    <w:link w:val="FooterChar"/>
    <w:uiPriority w:val="99"/>
    <w:unhideWhenUsed/>
    <w:rsid w:val="00A861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61C3"/>
  </w:style>
  <w:style w:type="paragraph" w:styleId="ListParagraph">
    <w:name w:val="List Paragraph"/>
    <w:basedOn w:val="Normal"/>
    <w:uiPriority w:val="34"/>
    <w:qFormat/>
    <w:rsid w:val="00A861C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052E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52E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Ql1ZxYM5ebU" TargetMode="External"/><Relationship Id="rId12" Type="http://schemas.openxmlformats.org/officeDocument/2006/relationships/hyperlink" Target="https://docs.google.com/document/d/1eArIV0KjOgmiOcpyL_y5Sn2b8JXrayqbAb1fD3bblp8/cop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youtube.com/watch?v=Ql1ZxYM5ebU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302</Words>
  <Characters>172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arning the Social Sciences</dc:creator>
  <cp:keywords/>
  <dc:description/>
  <cp:lastModifiedBy>Carol Furchert</cp:lastModifiedBy>
  <cp:revision>11</cp:revision>
  <dcterms:created xsi:type="dcterms:W3CDTF">2022-01-31T13:44:00Z</dcterms:created>
  <dcterms:modified xsi:type="dcterms:W3CDTF">2022-01-31T14:05:00Z</dcterms:modified>
</cp:coreProperties>
</file>